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F22B1A" w:rsidRDefault="00B5463A" w:rsidP="002022CE">
      <w:pPr>
        <w:jc w:val="center"/>
        <w:rPr>
          <w:b/>
          <w:i/>
        </w:rPr>
      </w:pPr>
      <w:bookmarkStart w:id="0" w:name="_GoBack"/>
      <w:bookmarkEnd w:id="0"/>
      <w:r>
        <w:rPr>
          <w:b/>
          <w:i/>
          <w:u w:val="single"/>
        </w:rPr>
        <w:t xml:space="preserve">Załącznik nr </w:t>
      </w:r>
      <w:r w:rsidR="007C0049">
        <w:rPr>
          <w:b/>
          <w:i/>
          <w:u w:val="single"/>
        </w:rPr>
        <w:t>1</w:t>
      </w:r>
      <w:r>
        <w:rPr>
          <w:b/>
          <w:i/>
        </w:rPr>
        <w:t xml:space="preserve">  do Regulaminu tworzenia stypendialnych </w:t>
      </w:r>
      <w:r w:rsidR="00F22B1A">
        <w:rPr>
          <w:b/>
          <w:i/>
        </w:rPr>
        <w:t>list rankingowych i wy</w:t>
      </w:r>
      <w:r w:rsidR="00D1288B">
        <w:rPr>
          <w:b/>
          <w:i/>
        </w:rPr>
        <w:t>ł</w:t>
      </w:r>
      <w:r w:rsidR="00F22B1A">
        <w:rPr>
          <w:b/>
          <w:i/>
        </w:rPr>
        <w:t>aniania uprawnionych do otrzymania stypendium doktoranckiego oraz zwiększenia stypendium doktoranckieg</w:t>
      </w:r>
      <w:r w:rsidR="002022CE">
        <w:rPr>
          <w:b/>
          <w:i/>
        </w:rPr>
        <w:t>o</w:t>
      </w:r>
    </w:p>
    <w:p w:rsidR="00D76C4D" w:rsidRDefault="00F22B1A" w:rsidP="002022CE">
      <w:pPr>
        <w:jc w:val="center"/>
        <w:rPr>
          <w:b/>
          <w:i/>
        </w:rPr>
      </w:pPr>
      <w:r>
        <w:rPr>
          <w:b/>
          <w:i/>
        </w:rPr>
        <w:t xml:space="preserve">z dotacji podmiotowej na dofinansowanie zadań projakościowych </w:t>
      </w:r>
      <w:r w:rsidR="00B5463A">
        <w:rPr>
          <w:b/>
          <w:i/>
        </w:rPr>
        <w:t>na Wydziale Nauk Ścisłych i Technicznych</w:t>
      </w:r>
      <w:r w:rsidR="00895251">
        <w:rPr>
          <w:b/>
          <w:i/>
        </w:rPr>
        <w:t xml:space="preserve"> </w:t>
      </w:r>
      <w:r w:rsidR="00C757CF">
        <w:rPr>
          <w:b/>
          <w:i/>
        </w:rPr>
        <w:t xml:space="preserve">od </w:t>
      </w:r>
      <w:r w:rsidR="00895251">
        <w:rPr>
          <w:b/>
          <w:i/>
        </w:rPr>
        <w:t>roku akademickim 2021/2022</w:t>
      </w:r>
    </w:p>
    <w:p w:rsidR="00D76C4D" w:rsidRDefault="00D76C4D">
      <w:pPr>
        <w:jc w:val="right"/>
        <w:rPr>
          <w:b/>
          <w:i/>
        </w:rPr>
      </w:pPr>
    </w:p>
    <w:p w:rsidR="00D76C4D" w:rsidRDefault="00B5463A">
      <w:pPr>
        <w:jc w:val="center"/>
      </w:pPr>
      <w:r>
        <w:rPr>
          <w:b/>
          <w:i/>
        </w:rPr>
        <w:t xml:space="preserve">WNIOSEK O PRZYZNANIE STYPENDIUM DOKTORANCKIEGO na rok </w:t>
      </w:r>
      <w:r w:rsidR="00C757CF">
        <w:rPr>
          <w:b/>
          <w:i/>
        </w:rPr>
        <w:t>......................</w:t>
      </w:r>
    </w:p>
    <w:p w:rsidR="00D76C4D" w:rsidRDefault="00B5463A">
      <w:pPr>
        <w:pStyle w:val="Nagwek1"/>
        <w:widowControl w:val="0"/>
        <w:numPr>
          <w:ilvl w:val="0"/>
          <w:numId w:val="1"/>
        </w:numPr>
        <w:jc w:val="center"/>
        <w:rPr>
          <w:sz w:val="28"/>
          <w:szCs w:val="28"/>
        </w:rPr>
      </w:pPr>
      <w:bookmarkStart w:id="1" w:name="_v586dhrx7wi9" w:colFirst="0" w:colLast="0"/>
      <w:bookmarkEnd w:id="1"/>
      <w:r>
        <w:rPr>
          <w:sz w:val="28"/>
          <w:szCs w:val="28"/>
        </w:rPr>
        <w:t>Informacje o kandydacie</w:t>
      </w:r>
    </w:p>
    <w:p w:rsidR="00D76C4D" w:rsidRDefault="00D76C4D">
      <w:pPr>
        <w:jc w:val="center"/>
      </w:pPr>
    </w:p>
    <w:tbl>
      <w:tblPr>
        <w:tblStyle w:val="a"/>
        <w:tblW w:w="9403" w:type="dxa"/>
        <w:jc w:val="center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00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53"/>
      </w:tblGrid>
      <w:tr w:rsidR="00D76C4D">
        <w:trPr>
          <w:trHeight w:val="540"/>
          <w:jc w:val="center"/>
        </w:trPr>
        <w:tc>
          <w:tcPr>
            <w:tcW w:w="3000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ię i Nazwisko</w:t>
            </w:r>
          </w:p>
        </w:tc>
        <w:tc>
          <w:tcPr>
            <w:tcW w:w="6403" w:type="dxa"/>
            <w:gridSpan w:val="26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</w:tr>
      <w:tr w:rsidR="00D76C4D">
        <w:trPr>
          <w:trHeight w:val="540"/>
          <w:jc w:val="center"/>
        </w:trPr>
        <w:tc>
          <w:tcPr>
            <w:tcW w:w="3000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sel</w:t>
            </w:r>
          </w:p>
        </w:tc>
        <w:tc>
          <w:tcPr>
            <w:tcW w:w="6403" w:type="dxa"/>
            <w:gridSpan w:val="26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</w:tr>
      <w:tr w:rsidR="00D76C4D">
        <w:trPr>
          <w:jc w:val="center"/>
        </w:trPr>
        <w:tc>
          <w:tcPr>
            <w:tcW w:w="3000" w:type="dxa"/>
            <w:tcBorders>
              <w:left w:val="single" w:sz="6" w:space="0" w:color="000000"/>
              <w:bottom w:val="single" w:sz="6" w:space="0" w:color="000000"/>
            </w:tcBorders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ne kontaktowe</w:t>
            </w:r>
          </w:p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adres, telefon, e-mail)</w:t>
            </w:r>
          </w:p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</w:tr>
      <w:tr w:rsidR="00D76C4D">
        <w:trPr>
          <w:jc w:val="center"/>
        </w:trPr>
        <w:tc>
          <w:tcPr>
            <w:tcW w:w="3000" w:type="dxa"/>
            <w:tcBorders>
              <w:left w:val="single" w:sz="6" w:space="0" w:color="000000"/>
              <w:bottom w:val="single" w:sz="6" w:space="0" w:color="000000"/>
            </w:tcBorders>
          </w:tcPr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 albumu</w:t>
            </w:r>
          </w:p>
        </w:tc>
        <w:tc>
          <w:tcPr>
            <w:tcW w:w="6403" w:type="dxa"/>
            <w:gridSpan w:val="26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</w:tr>
      <w:tr w:rsidR="00D76C4D">
        <w:trPr>
          <w:jc w:val="center"/>
        </w:trPr>
        <w:tc>
          <w:tcPr>
            <w:tcW w:w="3000" w:type="dxa"/>
            <w:tcBorders>
              <w:left w:val="single" w:sz="6" w:space="0" w:color="000000"/>
              <w:bottom w:val="single" w:sz="6" w:space="0" w:color="000000"/>
            </w:tcBorders>
          </w:tcPr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iekun naukowy/promotor </w:t>
            </w:r>
          </w:p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imię i nazwisko,  </w:t>
            </w:r>
          </w:p>
          <w:p w:rsidR="00D76C4D" w:rsidRDefault="00B5463A">
            <w:pPr>
              <w:jc w:val="center"/>
            </w:pPr>
            <w:r>
              <w:rPr>
                <w:sz w:val="22"/>
                <w:szCs w:val="22"/>
              </w:rPr>
              <w:t>telefon kontaktowy, e-mail)</w:t>
            </w:r>
          </w:p>
        </w:tc>
        <w:tc>
          <w:tcPr>
            <w:tcW w:w="6403" w:type="dxa"/>
            <w:gridSpan w:val="26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rPr>
                <w:sz w:val="22"/>
                <w:szCs w:val="22"/>
              </w:rPr>
            </w:pPr>
          </w:p>
        </w:tc>
      </w:tr>
      <w:tr w:rsidR="00D76C4D">
        <w:trPr>
          <w:trHeight w:val="360"/>
          <w:jc w:val="center"/>
        </w:trPr>
        <w:tc>
          <w:tcPr>
            <w:tcW w:w="3000" w:type="dxa"/>
          </w:tcPr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banku</w:t>
            </w:r>
          </w:p>
          <w:p w:rsidR="00D76C4D" w:rsidRDefault="00B5463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r konta bankowego</w:t>
            </w: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5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76C4D" w:rsidRDefault="00D76C4D">
            <w:pPr>
              <w:jc w:val="center"/>
              <w:rPr>
                <w:sz w:val="22"/>
                <w:szCs w:val="22"/>
              </w:rPr>
            </w:pPr>
          </w:p>
        </w:tc>
      </w:tr>
    </w:tbl>
    <w:p w:rsidR="00D76C4D" w:rsidRDefault="00B5463A" w:rsidP="009B6742">
      <w:pPr>
        <w:pStyle w:val="Nagwek1"/>
        <w:numPr>
          <w:ilvl w:val="0"/>
          <w:numId w:val="1"/>
        </w:numPr>
        <w:jc w:val="center"/>
        <w:rPr>
          <w:sz w:val="28"/>
          <w:szCs w:val="28"/>
        </w:rPr>
      </w:pPr>
      <w:bookmarkStart w:id="2" w:name="_4kd6e9gofpmz" w:colFirst="0" w:colLast="0"/>
      <w:bookmarkEnd w:id="2"/>
      <w:r>
        <w:rPr>
          <w:sz w:val="28"/>
          <w:szCs w:val="28"/>
        </w:rPr>
        <w:t>Ocena pracy naukowej oraz postępów w przygotowaniu rozprawy doktorskiej (dotyczy całego okresu studiów</w:t>
      </w:r>
      <w:r w:rsidR="00351B66">
        <w:rPr>
          <w:sz w:val="28"/>
          <w:szCs w:val="28"/>
        </w:rPr>
        <w:t xml:space="preserve"> doktoranckich</w:t>
      </w:r>
      <w:r>
        <w:rPr>
          <w:sz w:val="28"/>
          <w:szCs w:val="28"/>
        </w:rPr>
        <w:t xml:space="preserve">, </w:t>
      </w:r>
      <w:r w:rsidR="0059442E">
        <w:rPr>
          <w:sz w:val="28"/>
          <w:szCs w:val="28"/>
        </w:rPr>
        <w:t>o</w:t>
      </w:r>
      <w:r w:rsidR="00D4698E">
        <w:rPr>
          <w:sz w:val="28"/>
          <w:szCs w:val="28"/>
        </w:rPr>
        <w:t xml:space="preserve">pis i ocenę punktową </w:t>
      </w:r>
      <w:r>
        <w:rPr>
          <w:sz w:val="28"/>
          <w:szCs w:val="28"/>
          <w:u w:val="single"/>
        </w:rPr>
        <w:t>wypełnia</w:t>
      </w:r>
      <w:r w:rsidR="00DC059E">
        <w:rPr>
          <w:sz w:val="28"/>
          <w:szCs w:val="28"/>
          <w:u w:val="single"/>
        </w:rPr>
        <w:t> </w:t>
      </w:r>
      <w:r>
        <w:rPr>
          <w:sz w:val="28"/>
          <w:szCs w:val="28"/>
          <w:u w:val="single"/>
        </w:rPr>
        <w:t>promotor/opiekun</w:t>
      </w:r>
      <w:r>
        <w:rPr>
          <w:sz w:val="28"/>
          <w:szCs w:val="28"/>
        </w:rPr>
        <w:t>)</w:t>
      </w:r>
    </w:p>
    <w:p w:rsidR="00D76C4D" w:rsidRDefault="00B5463A">
      <w:pPr>
        <w:jc w:val="both"/>
      </w:pPr>
      <w:r>
        <w:t>Opis:</w:t>
      </w:r>
    </w:p>
    <w:p w:rsidR="00D76C4D" w:rsidRDefault="00D76C4D">
      <w:pPr>
        <w:jc w:val="both"/>
      </w:pPr>
    </w:p>
    <w:p w:rsidR="009B6742" w:rsidRDefault="009B6742">
      <w:pPr>
        <w:jc w:val="both"/>
      </w:pPr>
    </w:p>
    <w:p w:rsidR="009B6742" w:rsidRDefault="009B6742">
      <w:pPr>
        <w:jc w:val="both"/>
      </w:pPr>
    </w:p>
    <w:p w:rsidR="009B6742" w:rsidRDefault="009B6742">
      <w:pPr>
        <w:jc w:val="both"/>
      </w:pPr>
    </w:p>
    <w:p w:rsidR="009B6742" w:rsidRDefault="009B6742">
      <w:pPr>
        <w:jc w:val="both"/>
      </w:pPr>
    </w:p>
    <w:p w:rsidR="009B6742" w:rsidRDefault="009B6742">
      <w:pPr>
        <w:jc w:val="both"/>
      </w:pPr>
    </w:p>
    <w:p w:rsidR="00D76C4D" w:rsidRDefault="00B5463A">
      <w:pPr>
        <w:jc w:val="both"/>
      </w:pPr>
      <w:r>
        <w:t>Ocena (</w:t>
      </w:r>
      <w:r>
        <w:rPr>
          <w:i/>
        </w:rPr>
        <w:t>0-5 punktów. Ocena 0 uniemożliwia uzyskanie stypendium</w:t>
      </w:r>
      <w:r>
        <w:t>):</w:t>
      </w:r>
    </w:p>
    <w:p w:rsidR="00574F0E" w:rsidRDefault="00574F0E">
      <w:pPr>
        <w:jc w:val="both"/>
        <w:rPr>
          <w:b/>
          <w:i/>
        </w:rPr>
      </w:pPr>
    </w:p>
    <w:p w:rsidR="00D76C4D" w:rsidRDefault="00B5463A">
      <w:pPr>
        <w:jc w:val="both"/>
      </w:pPr>
      <w:r>
        <w:rPr>
          <w:b/>
          <w:i/>
        </w:rPr>
        <w:t xml:space="preserve">Ja niżej podpisany/a, świadomy/a odpowiedzialności karnej za fałszywe zeznania z art. 233 §1 kodeksu karnego (Dz.U. z 1997 r. Nr 88, poz. 553 z </w:t>
      </w:r>
      <w:proofErr w:type="spellStart"/>
      <w:r>
        <w:rPr>
          <w:b/>
          <w:i/>
        </w:rPr>
        <w:t>późn</w:t>
      </w:r>
      <w:proofErr w:type="spellEnd"/>
      <w:r>
        <w:rPr>
          <w:b/>
          <w:i/>
        </w:rPr>
        <w:t>. zm.) oraz odpowiedzialności dyscyplinarnej za podawanie nieprawdziwych danych, oświadczam, że podane wyżej informacje dotyczące mojej osoby są kompletne i zgodne ze stanem faktycznym.</w:t>
      </w:r>
    </w:p>
    <w:p w:rsidR="00D76C4D" w:rsidRDefault="00D76C4D">
      <w:pPr>
        <w:jc w:val="both"/>
      </w:pPr>
    </w:p>
    <w:p w:rsidR="00D76C4D" w:rsidRDefault="003F723B" w:rsidP="003F723B">
      <w:r>
        <w:t xml:space="preserve">         </w:t>
      </w:r>
      <w:r w:rsidR="00B5463A">
        <w:rPr>
          <w:b/>
        </w:rPr>
        <w:t>…………………………………………                       …………………………………………</w:t>
      </w:r>
    </w:p>
    <w:tbl>
      <w:tblPr>
        <w:tblStyle w:val="a0"/>
        <w:tblW w:w="8856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220"/>
        <w:gridCol w:w="1525"/>
        <w:gridCol w:w="3111"/>
      </w:tblGrid>
      <w:tr w:rsidR="00D76C4D">
        <w:tc>
          <w:tcPr>
            <w:tcW w:w="4219" w:type="dxa"/>
          </w:tcPr>
          <w:p w:rsidR="00D76C4D" w:rsidRDefault="001076A6">
            <w:pPr>
              <w:ind w:left="708"/>
              <w:jc w:val="center"/>
            </w:pPr>
            <w:r>
              <w:rPr>
                <w:b/>
              </w:rPr>
              <w:t>d</w:t>
            </w:r>
            <w:r w:rsidR="00B5463A">
              <w:rPr>
                <w:b/>
              </w:rPr>
              <w:t>ata i podpis opiekuna naukowego lub promotora</w:t>
            </w:r>
          </w:p>
        </w:tc>
        <w:tc>
          <w:tcPr>
            <w:tcW w:w="1525" w:type="dxa"/>
          </w:tcPr>
          <w:p w:rsidR="00D76C4D" w:rsidRDefault="00D76C4D">
            <w:pPr>
              <w:jc w:val="center"/>
            </w:pPr>
          </w:p>
        </w:tc>
        <w:tc>
          <w:tcPr>
            <w:tcW w:w="3111" w:type="dxa"/>
          </w:tcPr>
          <w:p w:rsidR="00D76C4D" w:rsidRDefault="00933AA0" w:rsidP="00933AA0">
            <w:pPr>
              <w:ind w:right="-506"/>
            </w:pPr>
            <w:r>
              <w:rPr>
                <w:b/>
              </w:rPr>
              <w:t xml:space="preserve">      </w:t>
            </w:r>
            <w:r w:rsidR="001076A6">
              <w:rPr>
                <w:b/>
              </w:rPr>
              <w:t>d</w:t>
            </w:r>
            <w:r w:rsidR="00B5463A">
              <w:rPr>
                <w:b/>
              </w:rPr>
              <w:t>ata i podpis doktoranta</w:t>
            </w:r>
          </w:p>
        </w:tc>
      </w:tr>
    </w:tbl>
    <w:p w:rsidR="00D76C4D" w:rsidRDefault="00D76C4D"/>
    <w:p w:rsidR="00D76C4D" w:rsidRDefault="00B5463A" w:rsidP="006F73F8">
      <w:r>
        <w:rPr>
          <w:b/>
        </w:rPr>
        <w:t>Decyzja Komisji Doktoranckiej:</w:t>
      </w:r>
    </w:p>
    <w:p w:rsidR="00D76C4D" w:rsidRDefault="00D76C4D">
      <w:pPr>
        <w:jc w:val="center"/>
      </w:pPr>
    </w:p>
    <w:p w:rsidR="00D76C4D" w:rsidRDefault="00B5463A" w:rsidP="006E2D92">
      <w:pPr>
        <w:ind w:right="7223"/>
      </w:pPr>
      <w:r>
        <w:rPr>
          <w:b/>
        </w:rPr>
        <w:t xml:space="preserve">……………………………… </w:t>
      </w:r>
    </w:p>
    <w:p w:rsidR="00D76C4D" w:rsidRDefault="006E2D92">
      <w:pPr>
        <w:ind w:right="7223"/>
        <w:jc w:val="center"/>
        <w:rPr>
          <w:b/>
        </w:rPr>
      </w:pPr>
      <w:r>
        <w:rPr>
          <w:b/>
        </w:rPr>
        <w:t>d</w:t>
      </w:r>
      <w:r w:rsidR="00B5463A">
        <w:rPr>
          <w:b/>
        </w:rPr>
        <w:t xml:space="preserve">ata i podpis kierownika </w:t>
      </w:r>
    </w:p>
    <w:p w:rsidR="00D76C4D" w:rsidRDefault="00B5463A">
      <w:pPr>
        <w:ind w:right="7223"/>
        <w:jc w:val="center"/>
        <w:rPr>
          <w:b/>
          <w:i/>
        </w:rPr>
      </w:pPr>
      <w:r>
        <w:rPr>
          <w:b/>
        </w:rPr>
        <w:t>studiów doktoranckich</w:t>
      </w:r>
    </w:p>
    <w:sectPr w:rsidR="00D76C4D">
      <w:headerReference w:type="default" r:id="rId8"/>
      <w:pgSz w:w="11906" w:h="16838"/>
      <w:pgMar w:top="1133" w:right="850" w:bottom="1133" w:left="85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442D" w:rsidRDefault="0004442D">
      <w:r>
        <w:separator/>
      </w:r>
    </w:p>
  </w:endnote>
  <w:endnote w:type="continuationSeparator" w:id="0">
    <w:p w:rsidR="0004442D" w:rsidRDefault="00044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442D" w:rsidRDefault="0004442D">
      <w:r>
        <w:separator/>
      </w:r>
    </w:p>
  </w:footnote>
  <w:footnote w:type="continuationSeparator" w:id="0">
    <w:p w:rsidR="0004442D" w:rsidRDefault="00044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6C4D" w:rsidRDefault="00D76C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552AB7"/>
    <w:multiLevelType w:val="multilevel"/>
    <w:tmpl w:val="E46ECC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CzMDe2MDU0NzJU0lEKTi0uzszPAykwrAUAKIdG8iwAAAA="/>
  </w:docVars>
  <w:rsids>
    <w:rsidRoot w:val="00D76C4D"/>
    <w:rsid w:val="0004442D"/>
    <w:rsid w:val="000A6417"/>
    <w:rsid w:val="001076A6"/>
    <w:rsid w:val="00131B66"/>
    <w:rsid w:val="002022CE"/>
    <w:rsid w:val="00351B66"/>
    <w:rsid w:val="003F723B"/>
    <w:rsid w:val="00437F5E"/>
    <w:rsid w:val="00574F0E"/>
    <w:rsid w:val="0059442E"/>
    <w:rsid w:val="00637751"/>
    <w:rsid w:val="006E2D92"/>
    <w:rsid w:val="006F73F8"/>
    <w:rsid w:val="007C0049"/>
    <w:rsid w:val="007D7233"/>
    <w:rsid w:val="00835F9C"/>
    <w:rsid w:val="0084711E"/>
    <w:rsid w:val="00895251"/>
    <w:rsid w:val="00933AA0"/>
    <w:rsid w:val="009B6742"/>
    <w:rsid w:val="00A65BA6"/>
    <w:rsid w:val="00B5463A"/>
    <w:rsid w:val="00C757CF"/>
    <w:rsid w:val="00D1288B"/>
    <w:rsid w:val="00D303D8"/>
    <w:rsid w:val="00D4698E"/>
    <w:rsid w:val="00D76C4D"/>
    <w:rsid w:val="00DC059E"/>
    <w:rsid w:val="00F22B1A"/>
    <w:rsid w:val="00F46241"/>
    <w:rsid w:val="00F6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F1ED8A-38F2-4397-A62D-4B32ABB11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jc w:val="center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jc w:val="center"/>
    </w:pPr>
    <w:rPr>
      <w:rFonts w:ascii="Arial" w:eastAsia="Arial" w:hAnsi="Arial" w:cs="Arial"/>
      <w:b/>
      <w:color w:val="00000A"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9B6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DFF03-820C-4D33-B2C5-8BEF572F0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</dc:creator>
  <cp:lastModifiedBy>Diana Pasek</cp:lastModifiedBy>
  <cp:revision>2</cp:revision>
  <dcterms:created xsi:type="dcterms:W3CDTF">2021-05-26T08:18:00Z</dcterms:created>
  <dcterms:modified xsi:type="dcterms:W3CDTF">2021-05-26T08:18:00Z</dcterms:modified>
</cp:coreProperties>
</file>